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5-31T11:07:09Z</dcterms:created>
  <dcterms:modified xsi:type="dcterms:W3CDTF">2022-05-31T11:07:09Z</dcterms:modified>
  <cp:lastModifiedBy>Zefram Cochrane</cp:lastModifiedBy>
  <cp:revision>8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